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D9CD4" w14:textId="7D452647" w:rsidR="009A16C4" w:rsidRDefault="009A16C4" w:rsidP="0070629E">
      <w:pPr>
        <w:jc w:val="right"/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</w:rPr>
        <w:t xml:space="preserve">Feb. </w:t>
      </w:r>
      <w:r w:rsidR="003B62A2">
        <w:rPr>
          <w:rFonts w:ascii="Times New Roman" w:hAnsi="Times New Roman" w:cs="Times New Roman"/>
          <w:b/>
          <w:bCs/>
        </w:rPr>
        <w:t>20</w:t>
      </w:r>
      <w:r w:rsidRPr="009A16C4">
        <w:rPr>
          <w:rFonts w:ascii="Times New Roman" w:hAnsi="Times New Roman" w:cs="Times New Roman"/>
          <w:b/>
          <w:bCs/>
        </w:rPr>
        <w:t>, 2022</w:t>
      </w:r>
    </w:p>
    <w:p w14:paraId="2CF763BF" w14:textId="4B4F147D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AC602C"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Div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AC602C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2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Manuscript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1BF65B6F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iNEXT.BetaDiv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1 to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5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9272AF">
        <w:rPr>
          <w:rFonts w:ascii="Times New Roman" w:hAnsi="Times New Roman" w:cs="Times New Roman"/>
          <w:kern w:val="0"/>
          <w:sz w:val="20"/>
          <w:szCs w:val="20"/>
        </w:rPr>
        <w:t>manuscript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in Anne Chao’s Github repository </w:t>
      </w:r>
      <w:hyperlink r:id="rId8" w:history="1">
        <w:r w:rsidR="007D0DA6" w:rsidRPr="00BB5136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</w:t>
        </w:r>
        <w:r w:rsidR="00612DC8" w:rsidRPr="00BB5136">
          <w:rPr>
            <w:rStyle w:val="ac"/>
            <w:rFonts w:ascii="Times New Roman" w:hAnsi="Times New Roman" w:cs="Times New Roman"/>
            <w:sz w:val="20"/>
            <w:szCs w:val="20"/>
          </w:rPr>
          <w:t>MS</w:t>
        </w:r>
        <w:r w:rsidR="007D0DA6" w:rsidRPr="00BB5136">
          <w:rPr>
            <w:rStyle w:val="ac"/>
            <w:rFonts w:ascii="Times New Roman" w:hAnsi="Times New Roman" w:cs="Times New Roman"/>
            <w:sz w:val="20"/>
            <w:szCs w:val="20"/>
          </w:rPr>
          <w:t>_iNEXT.BetaDiv</w:t>
        </w:r>
      </w:hyperlink>
      <w:r w:rsidR="00284024" w:rsidRPr="00BB5136">
        <w:t xml:space="preserve">. </w:t>
      </w:r>
      <w:r w:rsidR="00284024" w:rsidRPr="00BB5136">
        <w:rPr>
          <w:rFonts w:ascii="Times New Roman" w:hAnsi="Times New Roman" w:cs="Times New Roman"/>
          <w:sz w:val="20"/>
          <w:szCs w:val="20"/>
        </w:rPr>
        <w:t>The code in this guide was tested in R programme version</w:t>
      </w:r>
      <w:r w:rsidR="004C550E">
        <w:rPr>
          <w:rFonts w:ascii="Times New Roman" w:hAnsi="Times New Roman" w:cs="Times New Roman"/>
          <w:sz w:val="20"/>
          <w:szCs w:val="20"/>
        </w:rPr>
        <w:t xml:space="preserve">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4C550E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in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1A864CE" w14:textId="27ED1B1B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abind)</w:t>
      </w:r>
    </w:p>
    <w:p w14:paraId="242FFB98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ggpubr)</w:t>
      </w:r>
    </w:p>
    <w:p w14:paraId="5FD3B801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plotly)</w:t>
      </w:r>
    </w:p>
    <w:p w14:paraId="5846EAA2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lmtest)</w:t>
      </w:r>
    </w:p>
    <w:p w14:paraId="33A434C0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D8872CE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openxlsx)</w:t>
      </w:r>
    </w:p>
    <w:p w14:paraId="36A9267F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1236B1ED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57549821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gridExtra)</w:t>
      </w:r>
    </w:p>
    <w:p w14:paraId="635D0B51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tidyverse)</w:t>
      </w:r>
    </w:p>
    <w:p w14:paraId="038820C2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185D6F65" w14:textId="77777777" w:rsidR="005C67B1" w:rsidRPr="005C67B1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53874304" w:rsidR="00AF0531" w:rsidRPr="00093559" w:rsidRDefault="005C67B1" w:rsidP="005C67B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5C67B1">
        <w:rPr>
          <w:rFonts w:asciiTheme="majorHAnsi" w:hAnsiTheme="majorHAnsi" w:cstheme="majorHAnsi"/>
          <w:kern w:val="0"/>
          <w:sz w:val="20"/>
          <w:szCs w:val="20"/>
        </w:rPr>
        <w:t>library(future.apply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2A07B6C0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AC602C"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BetaDiv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Github</w:t>
      </w:r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 (automatically or manually)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devtools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install_github("AnneChao/iNEXT.3D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5F4E082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install_github("AnneChao/iNEXT.BetaDiv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234A9398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BetaDiv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1D093020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651D19"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BetaDiv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77777777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C02418">
        <w:rPr>
          <w:rFonts w:ascii="Times New Roman" w:hAnsi="Times New Roman" w:cs="Times New Roman"/>
          <w:color w:val="0000FF"/>
          <w:sz w:val="20"/>
          <w:szCs w:val="20"/>
        </w:rPr>
        <w:t>i</w:t>
      </w:r>
      <w:r w:rsidR="00C02418">
        <w:rPr>
          <w:rFonts w:asciiTheme="majorHAnsi" w:hAnsiTheme="majorHAnsi" w:cstheme="majorHAnsi" w:hint="eastAsia"/>
          <w:color w:val="0000FF"/>
          <w:sz w:val="20"/>
          <w:szCs w:val="20"/>
        </w:rPr>
        <w:t>N</w:t>
      </w:r>
      <w:r w:rsidR="00C02418">
        <w:rPr>
          <w:rFonts w:asciiTheme="majorHAnsi" w:hAnsiTheme="majorHAnsi" w:cstheme="majorHAnsi"/>
          <w:color w:val="0000FF"/>
          <w:sz w:val="20"/>
          <w:szCs w:val="20"/>
        </w:rPr>
        <w:t>EXTBetaDiv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ation measure and thus omitted; see Chao et al. 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>2022 manuscript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5BAF9ECD" w:rsidR="00847791" w:rsidRPr="00A231F1" w:rsidRDefault="00C02418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conf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6A0E0FB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480333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data.frames</w:t>
            </w:r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incidence_raw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data.frames</w:t>
            </w:r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incidence_raw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nboot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24CF12FB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Use 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iNEXTBetaDiv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0D487D0D" w14:textId="751F09B0" w:rsidR="00633BB3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lastRenderedPageBreak/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te 1: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For example, to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patial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beta diversity among 10 transects</w:t>
      </w: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/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ssemblages in two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plo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Madden and Jejuimi)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aken from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Gentry’s data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-transec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10 transect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plo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Beetles data, to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43442527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>Note 2: For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xample,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o compare temporal beta diversity between a base year (2005) and any subsequent year (2006-2017) for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5F20D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Here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ing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0CA9FD0A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1 to </w:t>
      </w:r>
      <w:r w:rsidR="00C02418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2)</w:t>
      </w:r>
      <w:r w:rsidR="003176E0">
        <w:rPr>
          <w:rFonts w:ascii="Times New Roman" w:hAnsi="Times New Roman" w:cs="Times New Roman"/>
          <w:sz w:val="20"/>
          <w:szCs w:val="20"/>
        </w:rPr>
        <w:t xml:space="preserve"> manuscript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Github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14190D">
        <w:rPr>
          <w:rFonts w:asciiTheme="majorHAnsi" w:hAnsiTheme="majorHAnsi" w:cstheme="majorHAnsi"/>
          <w:sz w:val="20"/>
          <w:szCs w:val="20"/>
        </w:rPr>
        <w:t>source(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7E39F971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1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patial beta diversity among 10 subplots</w:t>
      </w:r>
      <w:r w:rsidR="0068165F">
        <w:rPr>
          <w:rFonts w:ascii="Times New Roman" w:hAnsi="Times New Roman" w:cs="Times New Roman"/>
          <w:b/>
          <w:color w:val="C00000"/>
          <w:sz w:val="20"/>
          <w:szCs w:val="20"/>
        </w:rPr>
        <w:t>/transects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plot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in Gentry</w:t>
      </w:r>
      <w:r w:rsidR="00803B6C">
        <w:rPr>
          <w:rFonts w:ascii="Times New Roman" w:hAnsi="Times New Roman" w:cs="Times New Roman"/>
          <w:b/>
          <w:color w:val="C00000"/>
          <w:sz w:val="20"/>
          <w:szCs w:val="20"/>
        </w:rPr>
        <w:t>’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s data.</w:t>
      </w:r>
    </w:p>
    <w:p w14:paraId="53CC4294" w14:textId="242BBDA5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1 (a)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>based on 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plots (Madden and Jejuimi) </w:t>
      </w:r>
      <w:r w:rsidR="005F20DC">
        <w:rPr>
          <w:rFonts w:ascii="Times New Roman" w:hAnsi="Times New Roman" w:cs="Times New Roman"/>
          <w:sz w:val="20"/>
          <w:szCs w:val="20"/>
        </w:rPr>
        <w:t xml:space="preserve">taken from </w:t>
      </w:r>
      <w:r w:rsidR="002D6EA8" w:rsidRPr="00761351">
        <w:rPr>
          <w:rFonts w:ascii="Times New Roman" w:hAnsi="Times New Roman" w:cs="Times New Roman"/>
          <w:sz w:val="20"/>
          <w:szCs w:val="20"/>
        </w:rPr>
        <w:t>Gentry’s data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1 (b)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7458E07A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2C431B77" w:rsidR="00A741E8" w:rsidRPr="00CF35BD" w:rsidRDefault="005D462F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1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390A7617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set </w:t>
      </w:r>
      <w:r>
        <w:rPr>
          <w:rFonts w:ascii="Times New Roman" w:hAnsi="Times New Roman" w:cs="Times New Roman" w:hint="eastAsia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 xml:space="preserve">197 plots) for Gentry’s data </w:t>
      </w:r>
      <w:r>
        <w:rPr>
          <w:rFonts w:ascii="Times New Roman" w:hAnsi="Times New Roman" w:cs="Times New Roman"/>
          <w:kern w:val="0"/>
          <w:sz w:val="20"/>
          <w:szCs w:val="20"/>
        </w:rPr>
        <w:t>is stored as a list of 197 matrices</w:t>
      </w:r>
      <w:r>
        <w:rPr>
          <w:rFonts w:ascii="Times New Roman" w:hAnsi="Times New Roman" w:cs="Times New Roman"/>
          <w:sz w:val="20"/>
          <w:szCs w:val="20"/>
        </w:rPr>
        <w:t xml:space="preserve"> in David </w:t>
      </w:r>
      <w:r w:rsidRPr="002014F6">
        <w:rPr>
          <w:rFonts w:ascii="Times New Roman" w:hAnsi="Times New Roman" w:cs="Times New Roman"/>
          <w:sz w:val="20"/>
          <w:szCs w:val="20"/>
        </w:rPr>
        <w:t>Zelený</w:t>
      </w:r>
      <w:r>
        <w:rPr>
          <w:rFonts w:ascii="Times New Roman" w:hAnsi="Times New Roman" w:cs="Times New Roman"/>
          <w:sz w:val="20"/>
          <w:szCs w:val="20"/>
        </w:rPr>
        <w:t>’s</w:t>
      </w:r>
      <w:r w:rsidRPr="002014F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webpage. </w:t>
      </w:r>
      <w:r w:rsidR="009D3700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matrix represents </w:t>
      </w:r>
      <w:r w:rsidR="005F20DC">
        <w:rPr>
          <w:rFonts w:ascii="Times New Roman" w:hAnsi="Times New Roman" w:cs="Times New Roman"/>
          <w:kern w:val="0"/>
          <w:sz w:val="20"/>
          <w:szCs w:val="20"/>
        </w:rPr>
        <w:t xml:space="preserve">subplot (row) by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species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(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>column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>; there are 10 subplots/transects in each plot</w:t>
      </w:r>
      <w:r w:rsidR="001A07D7">
        <w:rPr>
          <w:rFonts w:ascii="Times New Roman" w:hAnsi="Times New Roman" w:cs="Times New Roman"/>
          <w:kern w:val="0"/>
          <w:sz w:val="20"/>
          <w:szCs w:val="20"/>
        </w:rPr>
        <w:t>.</w:t>
      </w:r>
      <w:r w:rsidR="0075151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06146">
        <w:rPr>
          <w:rFonts w:ascii="Times New Roman" w:hAnsi="Times New Roman" w:cs="Times New Roman"/>
          <w:sz w:val="20"/>
          <w:szCs w:val="20"/>
        </w:rPr>
        <w:t xml:space="preserve">Run the following code to </w:t>
      </w:r>
      <w:r w:rsidR="00A07C58">
        <w:rPr>
          <w:rFonts w:ascii="Times New Roman" w:hAnsi="Times New Roman" w:cs="Times New Roman"/>
          <w:sz w:val="20"/>
          <w:szCs w:val="20"/>
        </w:rPr>
        <w:t xml:space="preserve">download </w:t>
      </w:r>
      <w:r w:rsidR="00306146">
        <w:rPr>
          <w:rFonts w:ascii="Times New Roman" w:hAnsi="Times New Roman" w:cs="Times New Roman"/>
          <w:sz w:val="20"/>
          <w:szCs w:val="20"/>
        </w:rPr>
        <w:t xml:space="preserve">Gentry’s data and select the </w:t>
      </w:r>
      <w:r w:rsidR="00613A99">
        <w:rPr>
          <w:rFonts w:ascii="Times New Roman" w:hAnsi="Times New Roman" w:cs="Times New Roman"/>
          <w:sz w:val="20"/>
          <w:szCs w:val="20"/>
        </w:rPr>
        <w:t xml:space="preserve">data of </w:t>
      </w:r>
      <w:r w:rsidR="00856A0E">
        <w:rPr>
          <w:rFonts w:ascii="Times New Roman" w:hAnsi="Times New Roman" w:cs="Times New Roman"/>
          <w:sz w:val="20"/>
          <w:szCs w:val="20"/>
        </w:rPr>
        <w:t>two plots (</w:t>
      </w:r>
      <w:r w:rsidR="00306146" w:rsidRPr="000723FD">
        <w:rPr>
          <w:rFonts w:ascii="Times New Roman" w:hAnsi="Times New Roman" w:cs="Times New Roman" w:hint="eastAsia"/>
          <w:sz w:val="20"/>
          <w:szCs w:val="20"/>
        </w:rPr>
        <w:t>M</w:t>
      </w:r>
      <w:r w:rsidR="00306146" w:rsidRPr="000723FD">
        <w:rPr>
          <w:rFonts w:ascii="Times New Roman" w:hAnsi="Times New Roman" w:cs="Times New Roman"/>
          <w:sz w:val="20"/>
          <w:szCs w:val="20"/>
        </w:rPr>
        <w:t>adden</w:t>
      </w:r>
      <w:r w:rsidR="00306146">
        <w:rPr>
          <w:rFonts w:ascii="Times New Roman" w:hAnsi="Times New Roman" w:cs="Times New Roman"/>
          <w:sz w:val="20"/>
          <w:szCs w:val="20"/>
        </w:rPr>
        <w:t xml:space="preserve"> and </w:t>
      </w:r>
      <w:r w:rsidR="00306146" w:rsidRPr="000723FD">
        <w:rPr>
          <w:rFonts w:ascii="Times New Roman" w:hAnsi="Times New Roman" w:cs="Times New Roman"/>
          <w:sz w:val="20"/>
          <w:szCs w:val="20"/>
        </w:rPr>
        <w:t>Jejuimi</w:t>
      </w:r>
      <w:r w:rsidR="00856A0E">
        <w:rPr>
          <w:rFonts w:ascii="Times New Roman" w:hAnsi="Times New Roman" w:cs="Times New Roman"/>
          <w:sz w:val="20"/>
          <w:szCs w:val="20"/>
        </w:rPr>
        <w:t>)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We first transpose each downloaded matrix to conform to the required input format (species-by-</w:t>
      </w:r>
      <w:r w:rsidR="005326AE">
        <w:rPr>
          <w:rFonts w:ascii="Times New Roman" w:hAnsi="Times New Roman" w:cs="Times New Roman"/>
          <w:kern w:val="0"/>
          <w:sz w:val="20"/>
          <w:szCs w:val="20"/>
        </w:rPr>
        <w:t>sub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plot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A07C58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5E3E60F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03B6C">
        <w:rPr>
          <w:rFonts w:asciiTheme="majorHAnsi" w:hAnsiTheme="majorHAnsi" w:cstheme="majorHAnsi"/>
          <w:kern w:val="0"/>
          <w:sz w:val="20"/>
          <w:szCs w:val="20"/>
        </w:rPr>
        <w:t>load (url ('https://raw.githubusercontent.com/zdealveindy/anadat-r/master/data/gentry197.r'))</w:t>
      </w:r>
    </w:p>
    <w:p w14:paraId="379798D1" w14:textId="354B7A2F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03B6C">
        <w:rPr>
          <w:rFonts w:asciiTheme="majorHAnsi" w:hAnsiTheme="majorHAnsi" w:cstheme="majorHAnsi"/>
          <w:kern w:val="0"/>
          <w:sz w:val="20"/>
          <w:szCs w:val="20"/>
        </w:rPr>
        <w:t>gentry = gentry197[c('madden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kern w:val="0"/>
          <w:sz w:val="20"/>
          <w:szCs w:val="20"/>
        </w:rPr>
        <w:t>'jejuimi')]</w:t>
      </w:r>
    </w:p>
    <w:p w14:paraId="4DCE4E09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03B6C">
        <w:rPr>
          <w:rFonts w:asciiTheme="majorHAnsi" w:hAnsiTheme="majorHAnsi" w:cstheme="majorHAnsi"/>
          <w:kern w:val="0"/>
          <w:sz w:val="20"/>
          <w:szCs w:val="20"/>
        </w:rPr>
        <w:t>gentry = lapply(gentry, function(k) t(k))</w:t>
      </w:r>
    </w:p>
    <w:p w14:paraId="192C529D" w14:textId="686D7911" w:rsidR="003D30DC" w:rsidRPr="0014190D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03B6C">
        <w:rPr>
          <w:rFonts w:asciiTheme="majorHAnsi" w:hAnsiTheme="majorHAnsi" w:cstheme="majorHAnsi"/>
          <w:kern w:val="0"/>
          <w:sz w:val="20"/>
          <w:szCs w:val="20"/>
        </w:rPr>
        <w:t>names(gentry) &lt;- c("Madden"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kern w:val="0"/>
          <w:sz w:val="20"/>
          <w:szCs w:val="20"/>
        </w:rPr>
        <w:t>"Jejuimi")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078399C1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>Figure 1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685CC6">
        <w:rPr>
          <w:rFonts w:ascii="Times New Roman" w:hAnsi="Times New Roman" w:cs="Times New Roman"/>
          <w:sz w:val="20"/>
          <w:szCs w:val="20"/>
        </w:rPr>
        <w:t>10 subplo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747E50" w:rsidRPr="005D5D37">
        <w:rPr>
          <w:rFonts w:ascii="Times New Roman" w:hAnsi="Times New Roman" w:cs="Times New Roman"/>
          <w:sz w:val="20"/>
          <w:szCs w:val="20"/>
        </w:rPr>
        <w:lastRenderedPageBreak/>
        <w:t>Madden and Jejuimi</w:t>
      </w:r>
      <w:r w:rsidR="00685CC6">
        <w:rPr>
          <w:rFonts w:ascii="Times New Roman" w:hAnsi="Times New Roman" w:cs="Times New Roman"/>
          <w:sz w:val="20"/>
          <w:szCs w:val="20"/>
        </w:rPr>
        <w:t xml:space="preserve"> plo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1a_or_3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1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25FF5D59" w14:textId="3658A87E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output_fig_1a = iNEXTBetaDiv(gentry, </w:t>
      </w:r>
      <w:r w:rsidR="009805B3" w:rsidRPr="00734433">
        <w:rPr>
          <w:rFonts w:asciiTheme="majorHAnsi" w:hAnsiTheme="majorHAnsi" w:cstheme="majorHAnsi"/>
          <w:kern w:val="0"/>
          <w:sz w:val="20"/>
          <w:szCs w:val="20"/>
        </w:rPr>
        <w:t>datatype = 'abundance'</w:t>
      </w:r>
      <w:r w:rsidR="009805B3">
        <w:rPr>
          <w:rFonts w:asciiTheme="majorHAnsi" w:hAnsiTheme="majorHAnsi" w:cstheme="majorHAnsi"/>
          <w:kern w:val="0"/>
          <w:sz w:val="20"/>
          <w:szCs w:val="20"/>
        </w:rPr>
        <w:t xml:space="preserve">, base = </w:t>
      </w:r>
      <w:r w:rsidR="009805B3" w:rsidRPr="00734433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805B3" w:rsidRPr="00734433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, nboot = 200)</w:t>
      </w:r>
    </w:p>
    <w:p w14:paraId="69AB8B22" w14:textId="50ACE996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1a_or_3a(output_fig_1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581C82AA" w:rsidR="00A741E8" w:rsidRPr="0090630B" w:rsidRDefault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.  R code for Figure 1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11FBE5D4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1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A07C58" w:rsidRPr="005D5D37">
        <w:rPr>
          <w:rFonts w:ascii="Times New Roman" w:hAnsi="Times New Roman" w:cs="Times New Roman"/>
          <w:sz w:val="20"/>
          <w:szCs w:val="20"/>
        </w:rPr>
        <w:t>Madden and the Jejuimi</w:t>
      </w:r>
      <w:r w:rsidR="004B6F92">
        <w:rPr>
          <w:rFonts w:ascii="Times New Roman" w:hAnsi="Times New Roman" w:cs="Times New Roman"/>
          <w:sz w:val="20"/>
          <w:szCs w:val="20"/>
        </w:rPr>
        <w:t xml:space="preserve"> plot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1b_or_3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1 (b).</w:t>
      </w:r>
    </w:p>
    <w:p w14:paraId="34A01A1C" w14:textId="07113DB5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1b = iNEXTBetaDiv(gentry, datatype = 'abundance'</w:t>
      </w:r>
      <w:r w:rsidR="009805B3">
        <w:rPr>
          <w:rFonts w:asciiTheme="majorHAnsi" w:hAnsiTheme="majorHAnsi" w:cstheme="majorHAnsi"/>
          <w:kern w:val="0"/>
          <w:sz w:val="20"/>
          <w:szCs w:val="20"/>
        </w:rPr>
        <w:t xml:space="preserve">, base = </w:t>
      </w:r>
      <w:r w:rsidR="009805B3" w:rsidRPr="00734433">
        <w:rPr>
          <w:rFonts w:asciiTheme="majorHAnsi" w:hAnsiTheme="majorHAnsi" w:cstheme="majorHAnsi"/>
          <w:kern w:val="0"/>
          <w:sz w:val="20"/>
          <w:szCs w:val="20"/>
        </w:rPr>
        <w:t>'</w:t>
      </w:r>
      <w:r w:rsidR="009805B3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805B3" w:rsidRPr="00734433">
        <w:rPr>
          <w:rFonts w:asciiTheme="majorHAnsi" w:hAnsiTheme="majorHAnsi" w:cstheme="majorHAnsi"/>
          <w:kern w:val="0"/>
          <w:sz w:val="20"/>
          <w:szCs w:val="20"/>
        </w:rPr>
        <w:t>'</w:t>
      </w:r>
      <w:r w:rsidR="009805B3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 level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eq(0.5,1,0.05))</w:t>
      </w:r>
    </w:p>
    <w:p w14:paraId="72C402F5" w14:textId="7D166F19" w:rsidR="003D30DC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1b_or_3b(output_fig_1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0B9C812A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 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Latitudinal beta diversity gradient under six coverage values for Gentry’s 197 </w:t>
      </w:r>
      <w:r w:rsidR="000B4894">
        <w:rPr>
          <w:rFonts w:ascii="Times New Roman" w:hAnsi="Times New Roman" w:cs="Times New Roman"/>
          <w:b/>
          <w:color w:val="C00000"/>
          <w:sz w:val="20"/>
          <w:szCs w:val="20"/>
        </w:rPr>
        <w:t>site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, each with 10 subplots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/transec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7551939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2 based on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197 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plots </w:t>
      </w:r>
      <w:r>
        <w:rPr>
          <w:rFonts w:ascii="Times New Roman" w:hAnsi="Times New Roman" w:cs="Times New Roman"/>
          <w:kern w:val="0"/>
          <w:sz w:val="20"/>
          <w:szCs w:val="20"/>
        </w:rPr>
        <w:t>in Gentry’s data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>, first run</w:t>
      </w:r>
      <w:r w:rsidR="00EF207E">
        <w:rPr>
          <w:rFonts w:ascii="Times New Roman" w:hAnsi="Times New Roman" w:cs="Times New Roman"/>
          <w:sz w:val="20"/>
          <w:szCs w:val="20"/>
        </w:rPr>
        <w:t xml:space="preserve"> the following code to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load Gentry’s </w:t>
      </w:r>
      <w:r w:rsidR="006B064B">
        <w:rPr>
          <w:rFonts w:ascii="Times New Roman" w:hAnsi="Times New Roman" w:cs="Times New Roman"/>
          <w:kern w:val="0"/>
          <w:sz w:val="20"/>
          <w:szCs w:val="20"/>
        </w:rPr>
        <w:t>197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6B064B">
        <w:rPr>
          <w:rFonts w:ascii="Times New Roman" w:hAnsi="Times New Roman" w:cs="Times New Roman"/>
          <w:kern w:val="0"/>
          <w:sz w:val="20"/>
          <w:szCs w:val="20"/>
        </w:rPr>
        <w:t xml:space="preserve">plots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latitude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David </w:t>
      </w:r>
      <w:r w:rsidR="002014F6" w:rsidRPr="002014F6">
        <w:rPr>
          <w:rFonts w:ascii="Times New Roman" w:hAnsi="Times New Roman" w:cs="Times New Roman"/>
          <w:kern w:val="0"/>
          <w:sz w:val="20"/>
          <w:szCs w:val="20"/>
        </w:rPr>
        <w:t>Zelený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’s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web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>pag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6A971AC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load (url ('https://raw.githubusercontent.com/zdealveindy/anadat-r/master/data/gentry197.r'))</w:t>
      </w:r>
    </w:p>
    <w:p w14:paraId="4752910C" w14:textId="5D7ADB8D" w:rsidR="00D82F8F" w:rsidRPr="0014190D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gentry.coord &lt;- read.delim ('https://raw.githubusercontent.com/zdealveindy/anadat-r/master/data/gentry.coord.txt', row.names = 1)</w:t>
      </w:r>
    </w:p>
    <w:p w14:paraId="42CFFE92" w14:textId="027F0F89" w:rsidR="00486EE6" w:rsidRDefault="00486EE6" w:rsidP="00486EE6">
      <w:pPr>
        <w:rPr>
          <w:rFonts w:ascii="Times New Roman" w:hAnsi="Times New Roman" w:cs="Times New Roman"/>
          <w:sz w:val="20"/>
          <w:szCs w:val="20"/>
        </w:rPr>
      </w:pPr>
    </w:p>
    <w:p w14:paraId="451CD1CC" w14:textId="102A2DBC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2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29A40BBE" w14:textId="3139A969" w:rsidR="00803B6C" w:rsidRPr="00803B6C" w:rsidRDefault="00875056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gentry_data</w:t>
      </w:r>
      <w:r w:rsidR="00803B6C"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&lt;- data.frame()</w:t>
      </w:r>
    </w:p>
    <w:p w14:paraId="15634CFF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59421980" w14:textId="74424EDF" w:rsidR="00803B6C" w:rsidRPr="00803B6C" w:rsidRDefault="00803B6C" w:rsidP="008F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for(i in 1:length(gentry197)) {</w:t>
      </w:r>
    </w:p>
    <w:p w14:paraId="57D91FBC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x &lt;- t(gentry197[[i]])</w:t>
      </w:r>
    </w:p>
    <w:p w14:paraId="3FA36024" w14:textId="5FD861FC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out = iNEXTBetaDiv(x, level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seq(0.5,1,0.1), datatype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'abundance', nboot = 0,conf = 0.95)</w:t>
      </w:r>
    </w:p>
    <w:p w14:paraId="79AC0DAE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 &lt;- out$Region_1$beta[,c(1:4,6)]</w:t>
      </w:r>
    </w:p>
    <w:p w14:paraId="5895CCC9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</w:p>
    <w:p w14:paraId="05DE2F89" w14:textId="29D4435B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m &lt;- df[df$Method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"Observed_alpha" &amp; df$Order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0 ,]$Size %&gt;% round</w:t>
      </w:r>
    </w:p>
    <w:p w14:paraId="1CA89AB0" w14:textId="3E8D4F9C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</w:p>
    <w:p w14:paraId="0B430C16" w14:textId="38AAC4C1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_inter &lt;- subset(df, Method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"Interpolated")</w:t>
      </w:r>
    </w:p>
    <w:p w14:paraId="263359AC" w14:textId="0A4AFEE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_obs &lt;- subset(df, Method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"Observed")</w:t>
      </w:r>
    </w:p>
    <w:p w14:paraId="1B03DF5F" w14:textId="7E606EFE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_extra &lt;- subset(df, Method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"Extrapolated")</w:t>
      </w:r>
    </w:p>
    <w:p w14:paraId="7E9D08B7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lastRenderedPageBreak/>
        <w:t xml:space="preserve">  </w:t>
      </w:r>
    </w:p>
    <w:p w14:paraId="69644013" w14:textId="7DD05F52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for</w:t>
      </w:r>
      <w:r w:rsidR="00F801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(j in 1:nrow(df_extra)){</w:t>
      </w:r>
    </w:p>
    <w:p w14:paraId="45FB12D0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df_extra[j,]$Method &lt;- "Extrapolated(short-range)"</w:t>
      </w:r>
    </w:p>
    <w:p w14:paraId="4C0D7D58" w14:textId="21456214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if</w:t>
      </w:r>
      <w:r w:rsidR="00F801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(round(df_extra[j,]$Size) &gt; 2*m )</w:t>
      </w:r>
      <w:r w:rsidR="00F801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{ df_extra[j,]$Method &lt;- "Extrapolated(long-range)" }</w:t>
      </w:r>
    </w:p>
    <w:p w14:paraId="3C8E7342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}</w:t>
      </w:r>
    </w:p>
    <w:p w14:paraId="3FE88018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</w:p>
    <w:p w14:paraId="5586FFBF" w14:textId="1EDD66A5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r w:rsidR="00875056"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&lt;- rbind(df_inter,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df_obs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,df_extra)</w:t>
      </w:r>
    </w:p>
    <w:p w14:paraId="31F65EE9" w14:textId="228A207B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</w:p>
    <w:p w14:paraId="53A3D414" w14:textId="69889C83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physic &lt;- gentry.coord[which(rownames(gentry.coord)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names(gentry197)[i]),]</w:t>
      </w:r>
    </w:p>
    <w:p w14:paraId="18675642" w14:textId="543421B4" w:rsidR="00B76AF7" w:rsidRDefault="00803B6C" w:rsidP="00B76A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 &lt;- cbind(</w:t>
      </w:r>
      <w:r w:rsidR="00875056"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</w:t>
      </w:r>
    </w:p>
    <w:p w14:paraId="7A115A1C" w14:textId="2113DCE9" w:rsidR="00B76AF7" w:rsidRDefault="00B76AF7" w:rsidP="00B76A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 w:hint="eastAsia"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Latitude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physic$Lat,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Longitude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E52871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physic$Long</w:t>
      </w:r>
      <w:r w:rsidR="00803B6C"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,</w:t>
      </w:r>
    </w:p>
    <w:p w14:paraId="136C3872" w14:textId="285AA586" w:rsidR="00B76AF7" w:rsidRDefault="00B76AF7" w:rsidP="00B76A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 w:hint="eastAsia"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Elevation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physic$Elev,</w:t>
      </w:r>
    </w:p>
    <w:p w14:paraId="54493FF3" w14:textId="388CDFE5" w:rsidR="00B76AF7" w:rsidRDefault="00B76AF7" w:rsidP="00B76A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 w:hint="eastAsia"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Precip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physic$Precip,</w:t>
      </w:r>
    </w:p>
    <w:p w14:paraId="17EB86ED" w14:textId="42104EC1" w:rsidR="00803B6C" w:rsidRPr="00803B6C" w:rsidRDefault="00B76AF7" w:rsidP="00B76A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 w:hint="eastAsia"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</w:t>
      </w:r>
      <w:r w:rsidR="00803B6C"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Plot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803B6C"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803B6C"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names(gentry197)[i])</w:t>
      </w:r>
    </w:p>
    <w:p w14:paraId="41A40365" w14:textId="7D46EEEE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df = df %&gt;% filter( Method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==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"Observed"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| level %in% seq(0.5,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1,</w:t>
      </w:r>
      <w:r w:rsidR="004C2B67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0.1) ) </w:t>
      </w:r>
    </w:p>
    <w:p w14:paraId="4C23169A" w14:textId="3A74ADF0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r w:rsidR="00875056"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gentry_data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&lt;- rbind(</w:t>
      </w:r>
      <w:r w:rsidR="00875056"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gentry_data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,df)</w:t>
      </w:r>
    </w:p>
    <w:p w14:paraId="6689402C" w14:textId="5F8A74DB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}</w:t>
      </w:r>
    </w:p>
    <w:p w14:paraId="3A6FB5B8" w14:textId="77777777" w:rsidR="00803B6C" w:rsidRPr="00803B6C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21B1E1BA" w14:textId="7DBA4ED8" w:rsidR="00803B6C" w:rsidRPr="0014190D" w:rsidRDefault="00803B6C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fig_2(</w:t>
      </w:r>
      <w:r w:rsidR="00875056" w:rsidRPr="00875056">
        <w:rPr>
          <w:rFonts w:asciiTheme="majorHAnsi" w:hAnsiTheme="majorHAnsi" w:cstheme="majorHAnsi"/>
          <w:color w:val="000000" w:themeColor="text1"/>
          <w:sz w:val="20"/>
          <w:szCs w:val="20"/>
        </w:rPr>
        <w:t>gentry_data</w:t>
      </w:r>
      <w:r w:rsidRPr="00803B6C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605BFA1B" w14:textId="77777777" w:rsidR="00F8016C" w:rsidRPr="00803B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6086B5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 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7BC5106C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683A28DA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Beetle</w:t>
      </w:r>
      <w:r w:rsidR="00CC7D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Beetle</w:t>
      </w:r>
      <w:r w:rsidR="00335221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07DBF3E2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list(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2B21B6">
        <w:rPr>
          <w:rFonts w:asciiTheme="majorHAnsi" w:eastAsiaTheme="minorEastAsia" w:hAnsiTheme="majorHAnsi" w:cstheme="majorHAnsi"/>
          <w:sz w:val="20"/>
          <w:szCs w:val="20"/>
        </w:rPr>
        <w:t xml:space="preserve">Data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Beetle</w:t>
      </w:r>
      <w:r w:rsidR="00CC7DC6">
        <w:rPr>
          <w:rFonts w:asciiTheme="majorHAnsi" w:eastAsiaTheme="minorEastAsia" w:hAnsiTheme="majorHAnsi" w:cstheme="majorHAnsi"/>
          <w:sz w:val="20"/>
          <w:szCs w:val="20"/>
        </w:rPr>
        <w:t>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.xlsx', rowNames = T, sheet = 1),</w:t>
      </w:r>
    </w:p>
    <w:p w14:paraId="1C3A4795" w14:textId="47F7FDCE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2B21B6">
        <w:rPr>
          <w:rFonts w:asciiTheme="majorHAnsi" w:eastAsiaTheme="minorEastAsia" w:hAnsiTheme="majorHAnsi" w:cstheme="majorHAnsi"/>
          <w:sz w:val="20"/>
          <w:szCs w:val="20"/>
        </w:rPr>
        <w:t xml:space="preserve">Data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Beetle</w:t>
      </w:r>
      <w:r w:rsidR="00CC7DC6">
        <w:rPr>
          <w:rFonts w:asciiTheme="majorHAnsi" w:eastAsiaTheme="minorEastAsia" w:hAnsiTheme="majorHAnsi" w:cstheme="majorHAnsi"/>
          <w:sz w:val="20"/>
          <w:szCs w:val="20"/>
        </w:rPr>
        <w:t>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.xlsx', rowNames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4B3B7EEA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>
        <w:rPr>
          <w:rFonts w:ascii="Times New Roman" w:hAnsi="Times New Roman" w:cs="Times New Roman"/>
          <w:sz w:val="20"/>
          <w:szCs w:val="20"/>
        </w:rPr>
        <w:t>3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1a_or_3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3 (a). </w:t>
      </w:r>
    </w:p>
    <w:p w14:paraId="5AB896FA" w14:textId="27C3DAC9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output_fig_3a = iNEXTBetaDiv(beetle,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datatyp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abundanc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, nboot = 200)</w:t>
      </w:r>
    </w:p>
    <w:p w14:paraId="30F5CC18" w14:textId="7684EAFB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1a_or_3a(output_fig_3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2299783F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.  R code for Figure 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1ED4007A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>
        <w:rPr>
          <w:rFonts w:ascii="Times New Roman" w:hAnsi="Times New Roman" w:cs="Times New Roman"/>
          <w:kern w:val="0"/>
          <w:sz w:val="20"/>
          <w:szCs w:val="20"/>
        </w:rPr>
        <w:t>3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1b_or_3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3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1B8A6CE8" w14:textId="047E10C5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3b = iNEXTBetaDiv(beetle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datatype = 'abundanc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level= seq(0.8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1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0.025))</w:t>
      </w:r>
    </w:p>
    <w:p w14:paraId="5CC0FDBF" w14:textId="2880BD3D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1b_or_3b(output_fig_3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73046DE2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4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66A311A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species incidence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AE65C6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Second-growth forests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4E0799C8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Cuat.raw   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Second-growth </w:t>
      </w:r>
      <w:r w:rsidR="00AE65C6" w:rsidRPr="00206210">
        <w:rPr>
          <w:rFonts w:asciiTheme="majorHAnsi" w:hAnsiTheme="majorHAnsi" w:cstheme="majorHAnsi"/>
          <w:kern w:val="0"/>
          <w:sz w:val="20"/>
          <w:szCs w:val="20"/>
        </w:rPr>
        <w:t>forest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0D948CF2" w14:textId="5A92EE43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LindEl.raw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Second-growth </w:t>
      </w:r>
      <w:r w:rsidR="00AE65C6" w:rsidRPr="00206210">
        <w:rPr>
          <w:rFonts w:asciiTheme="majorHAnsi" w:hAnsiTheme="majorHAnsi" w:cstheme="majorHAnsi"/>
          <w:kern w:val="0"/>
          <w:sz w:val="20"/>
          <w:szCs w:val="20"/>
        </w:rPr>
        <w:t>forest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22AE215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Tiri.raw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econd-growth forests.xlsx", sheet = 3)</w:t>
      </w:r>
    </w:p>
    <w:p w14:paraId="0A792A66" w14:textId="0B054D31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LindSu.raw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Second-growth </w:t>
      </w:r>
      <w:r w:rsidR="00AE65C6" w:rsidRPr="00206210">
        <w:rPr>
          <w:rFonts w:asciiTheme="majorHAnsi" w:hAnsiTheme="majorHAnsi" w:cstheme="majorHAnsi"/>
          <w:kern w:val="0"/>
          <w:sz w:val="20"/>
          <w:szCs w:val="20"/>
        </w:rPr>
        <w:t>forest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2151FCE6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FEB.raw    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Second-growth </w:t>
      </w:r>
      <w:r w:rsidR="00AE65C6" w:rsidRPr="00206210">
        <w:rPr>
          <w:rFonts w:asciiTheme="majorHAnsi" w:hAnsiTheme="majorHAnsi" w:cstheme="majorHAnsi"/>
          <w:kern w:val="0"/>
          <w:sz w:val="20"/>
          <w:szCs w:val="20"/>
        </w:rPr>
        <w:t>forest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168A3E07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JE.raw     = read.xlsx("</w:t>
      </w:r>
      <w:r w:rsidR="00AE65C6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Second-growth </w:t>
      </w:r>
      <w:r w:rsidR="00AE65C6" w:rsidRPr="00206210">
        <w:rPr>
          <w:rFonts w:asciiTheme="majorHAnsi" w:hAnsiTheme="majorHAnsi" w:cstheme="majorHAnsi"/>
          <w:kern w:val="0"/>
          <w:sz w:val="20"/>
          <w:szCs w:val="20"/>
        </w:rPr>
        <w:t>forest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7A1BBA0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inci.raw = list(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Cuat.raw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LindEl.raw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Tiri.raw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LindSu.raw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FEB.raw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JE.raw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data.frame(Assem = c("Cuatro Rios", "Lindero el Peje", "Tirimbina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Lindero Sur", "Finca el Bejuco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600E3B4C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4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4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pu.cores &lt;- detectCores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 &lt;- makeCluster(cpu.cores)</w:t>
      </w:r>
    </w:p>
    <w:p w14:paraId="7D06EAC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(cl, varlist = c("inci.raw", "for_fig_4"), envir = environment())</w:t>
      </w:r>
    </w:p>
    <w:p w14:paraId="5267723B" w14:textId="2725C0E0" w:rsidR="00463905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(cl, c(library(tidyverse), library(iNEXT.BetaDiv), library(reshape2)))</w:t>
      </w:r>
    </w:p>
    <w:p w14:paraId="12A19084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1525A9F3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parLapply(cl, inci.raw, function(x) for_fig_4(x, nboot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stopCluster(cl)</w:t>
      </w:r>
    </w:p>
    <w:p w14:paraId="2A2CC145" w14:textId="79FC6745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4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529F385C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6F161328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ish_Lat55-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Year’, ‘SampleID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5D50DC8E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sh &lt;- read.csv("</w:t>
      </w:r>
      <w:r w:rsidR="00370A23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r w:rsidR="00791CD9">
        <w:rPr>
          <w:rFonts w:asciiTheme="majorHAnsi" w:hAnsiTheme="majorHAnsi" w:cstheme="majorHAnsi"/>
          <w:kern w:val="0"/>
          <w:sz w:val="20"/>
          <w:szCs w:val="20"/>
        </w:rPr>
        <w:t>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ish_</w:t>
      </w:r>
      <w:r w:rsidR="00370A23">
        <w:rPr>
          <w:rFonts w:asciiTheme="majorHAnsi" w:hAnsiTheme="majorHAnsi" w:cstheme="majorHAnsi"/>
          <w:kern w:val="0"/>
          <w:sz w:val="20"/>
          <w:szCs w:val="20"/>
        </w:rPr>
        <w:t>La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55-60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mutate(region = ifelse(LatBand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ifelse(!(LatBand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groupyear = matrix(1985:2010, nrow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olnames(groupyear) = paste(groupyear[1,], groupyear[2,], sep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056CBDA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iNEXTBetaDiv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 xml:space="preserve">based on four estimation methods⸺ observed,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lastRenderedPageBreak/>
        <w:t>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B69E2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pu.cores &lt;- detectCores()-1</w:t>
      </w:r>
    </w:p>
    <w:p w14:paraId="182DC5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 &lt;- makeCluster(cpu.cores)</w:t>
      </w:r>
    </w:p>
    <w:p w14:paraId="2F0B58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(cl, varlist = c("rarefysamples", "fish", "groupyear"), envir = environment())</w:t>
      </w:r>
    </w:p>
    <w:p w14:paraId="61509001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(cl, c(library(tidyverse), library(iNEXT.BetaDiv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32760FB" w14:textId="00ED3C1C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simu_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73443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= parLapply(cl, 1:</w:t>
      </w:r>
      <w:r w:rsidR="00734433">
        <w:rPr>
          <w:rFonts w:asciiTheme="majorHAnsi" w:hAnsiTheme="majorHAnsi" w:cstheme="majorHAnsi"/>
          <w:kern w:val="0"/>
          <w:sz w:val="20"/>
          <w:szCs w:val="20"/>
        </w:rPr>
        <w:t>20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, function(k) {</w:t>
      </w:r>
    </w:p>
    <w:p w14:paraId="6C519331" w14:textId="1088BB8F" w:rsidR="00454E65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region &lt;- unique(fish$region)</w:t>
      </w:r>
    </w:p>
    <w:p w14:paraId="605F789D" w14:textId="549001D1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TSrf &lt;- list()</w:t>
      </w:r>
    </w:p>
    <w:p w14:paraId="49A3116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for(i in 1:length(region)){</w:t>
      </w:r>
    </w:p>
    <w:p w14:paraId="0FDE70C3" w14:textId="43A68F6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data2 &lt;- fish[fish$region</w:t>
      </w:r>
      <w:r w:rsidR="00DA042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==</w:t>
      </w:r>
      <w:r w:rsidR="00DA042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region[i],]</w:t>
      </w:r>
    </w:p>
    <w:p w14:paraId="639896FE" w14:textId="59FD39F0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Srf[[i]]</w:t>
      </w:r>
      <w:r w:rsidR="00DA042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&lt;-</w:t>
      </w:r>
      <w:r w:rsidR="00DA042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arefysamples(data2) </w:t>
      </w:r>
    </w:p>
    <w:p w14:paraId="6FE58A4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53F6B73C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names(TSrf) &lt;- region</w:t>
      </w:r>
    </w:p>
    <w:p w14:paraId="3AE052F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ADA885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rf &lt;- do.call(rbind, TSrf)</w:t>
      </w:r>
    </w:p>
    <w:p w14:paraId="3CAE6D6B" w14:textId="5BD5A2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rf &lt;- data.frame(rf, LatBand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rep(names(TSrf), times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unlist(lapply(TSrf, nrow))))</w:t>
      </w:r>
    </w:p>
    <w:p w14:paraId="0AA87199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rf &lt;- rf[!is.na(rf$Year),-1]</w:t>
      </w:r>
    </w:p>
    <w:p w14:paraId="7B1AB83F" w14:textId="2B9C2D9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rownames(rf)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&lt;-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NULL</w:t>
      </w:r>
    </w:p>
    <w:p w14:paraId="4B1B3588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data = rf</w:t>
      </w:r>
    </w:p>
    <w:p w14:paraId="6DE18AE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09BB53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cov = c(0.99, 0.999, 1)</w:t>
      </w:r>
    </w:p>
    <w:p w14:paraId="7083B00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7060852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0D79DA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beta.temp = lapply(region, function(i) {</w:t>
      </w:r>
    </w:p>
    <w:p w14:paraId="16CAC57C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mp = data %&gt;% filter(LatBand %in% i)</w:t>
      </w:r>
    </w:p>
    <w:p w14:paraId="7C06DA91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DFBF9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mp2 = lapply(2:length(unique(tmp$Year)), function(j) {</w:t>
      </w:r>
    </w:p>
    <w:p w14:paraId="3DE53BBA" w14:textId="77777777" w:rsidR="00454E65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g1 = dcast(tmp %&gt;% filter(Year == sort(unique(tmp$Year))[1]), Species ~ LatBand, </w:t>
      </w:r>
    </w:p>
    <w:p w14:paraId="36A10F8E" w14:textId="4138DF8F" w:rsidR="00F32D93" w:rsidRPr="00F32D93" w:rsidRDefault="00F32D93" w:rsidP="00454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00" w:firstLine="8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value.var = 'Abundance')</w:t>
      </w:r>
    </w:p>
    <w:p w14:paraId="60804373" w14:textId="77777777" w:rsidR="00454E65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g2 = dcast(tmp %&gt;% filter(Year == sort(unique(tmp$Year))[j]), Species ~ LatBand, </w:t>
      </w:r>
    </w:p>
    <w:p w14:paraId="03FC9644" w14:textId="1E31330D" w:rsidR="00F32D93" w:rsidRPr="00F32D93" w:rsidRDefault="00F32D93" w:rsidP="00454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00" w:firstLine="8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value.var = 'Abundance')</w:t>
      </w:r>
    </w:p>
    <w:p w14:paraId="777BD452" w14:textId="64213B92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 = full_join(g1, g2, by = 'Species')[,-1]</w:t>
      </w:r>
    </w:p>
    <w:p w14:paraId="648D32D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17E549D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24E72C1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})</w:t>
      </w:r>
    </w:p>
    <w:p w14:paraId="2695320D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tmp$Year))[-1]</w:t>
      </w:r>
    </w:p>
    <w:p w14:paraId="601DEC64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7702910A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38832F3C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BB7DB5A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names(beta.temp) = region</w:t>
      </w:r>
    </w:p>
    <w:p w14:paraId="7766DB44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FF6BC29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temp = lapply(1:length(beta.temp),  function(i) {</w:t>
      </w:r>
    </w:p>
    <w:p w14:paraId="779D3F7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result = iNEXTBetaDiv(beta.temp[[i]], q = c(0, 1, 2), datatype = 'abundance', level = cov, nboot = 0)</w:t>
      </w:r>
    </w:p>
    <w:p w14:paraId="6699B35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8DF92DC" w14:textId="605F6BD8" w:rsidR="00F32D93" w:rsidRPr="00F32D93" w:rsidRDefault="00F32D93" w:rsidP="00C727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cbind(lapply(result, function(y) lapply(1:3, function(i) cbind(y[[i]], div_type = names(y)[i])) %&gt;% do.call(rbind,.)) %&gt;% do.call(rbind,.) %&gt;% filter(level %in% cov | Method == 'Observed'),</w:t>
      </w:r>
    </w:p>
    <w:p w14:paraId="0411C4D6" w14:textId="24937CC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Latitude = names(beta.temp)[i])</w:t>
      </w:r>
    </w:p>
    <w:p w14:paraId="38B9011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}) %&gt;% do.call(rbind,.)</w:t>
      </w:r>
    </w:p>
    <w:p w14:paraId="2C6B7D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2B8005D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temp$Region = as.numeric(output.temp$Region)</w:t>
      </w:r>
    </w:p>
    <w:p w14:paraId="1C4B67F9" w14:textId="77777777" w:rsidR="001D5388" w:rsidRDefault="00F32D93" w:rsidP="00454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00" w:hangingChars="800" w:hanging="16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temp = rbind(output.temp, </w:t>
      </w:r>
    </w:p>
    <w:p w14:paraId="429A0EF4" w14:textId="77777777" w:rsidR="00C727E8" w:rsidRDefault="001D5388" w:rsidP="001D53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720" w:hangingChars="860" w:hanging="172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output.temp %&gt;% filter(Method == 'Observed', level %in% cov) %&gt;% </w:t>
      </w:r>
    </w:p>
    <w:p w14:paraId="57F2BEFC" w14:textId="363668CE" w:rsidR="00F32D93" w:rsidRPr="00F32D93" w:rsidRDefault="00C727E8" w:rsidP="00C727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40" w:hangingChars="620" w:hanging="124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mutate('Method' = paste('Observed_', div_type, sep = '')))</w:t>
      </w:r>
    </w:p>
    <w:p w14:paraId="1695A32A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temp[output.temp$Method == 'Observed', 'level'] = 'Observed'</w:t>
      </w:r>
    </w:p>
    <w:p w14:paraId="05A13F0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FBAEEF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7372D3EC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beta.spat = lapply( list( c('South', 'North') ), function(i) {</w:t>
      </w:r>
    </w:p>
    <w:p w14:paraId="1739016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filter(LatBand %in% i[[1]])</w:t>
      </w:r>
    </w:p>
    <w:p w14:paraId="4A612C73" w14:textId="7900D166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filter(LatBand %in% i[[2]])</w:t>
      </w:r>
    </w:p>
    <w:p w14:paraId="0CF31AC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year = unique(data$Year) %&gt;% sort</w:t>
      </w:r>
    </w:p>
    <w:p w14:paraId="655667C1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ED74AC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tmp = lapply(year, function(j) {</w:t>
      </w:r>
    </w:p>
    <w:p w14:paraId="645D85B1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g1 = dcast(tmp1 %&gt;% filter(Year == j), Species ~ LatBand, value.var = 'Abundance')</w:t>
      </w:r>
    </w:p>
    <w:p w14:paraId="6993E651" w14:textId="6C928178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g2 = dcast(tmp2 %&gt;% filter(Year == j), Species ~ LatBand, value.var = 'Abundance')</w:t>
      </w:r>
    </w:p>
    <w:p w14:paraId="5E32817D" w14:textId="4B7DCE75" w:rsidR="00F32D93" w:rsidRPr="00454E65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 = full_join(g1, g2, by = 'Species')[,-1]</w:t>
      </w:r>
    </w:p>
    <w:p w14:paraId="529E6F4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231ED819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7154F57F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3285AE30" w14:textId="523C402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names(tmp) = year</w:t>
      </w:r>
    </w:p>
    <w:p w14:paraId="4D7845FF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return(tmp)</w:t>
      </w:r>
    </w:p>
    <w:p w14:paraId="1A222A52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2BBE47BC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7BA2AE9" w14:textId="414A736F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names(beta.spat) = 'South vs. North'</w:t>
      </w:r>
    </w:p>
    <w:p w14:paraId="1C0CFED8" w14:textId="7ADF283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spat = lapply(1:length(beta.spat), function(i) {</w:t>
      </w:r>
    </w:p>
    <w:p w14:paraId="4C4DFF63" w14:textId="47B92279" w:rsid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result = iNEXTBetaDiv(beta.spat[[i]], q = c(0, 1, 2), datatype = 'abundance', level = cov, nboot = 0)</w:t>
      </w:r>
    </w:p>
    <w:p w14:paraId="246C501A" w14:textId="6A49CE9C" w:rsidR="00C727E8" w:rsidRPr="00F32D93" w:rsidRDefault="00C727E8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ab/>
      </w:r>
    </w:p>
    <w:p w14:paraId="1F63AAFE" w14:textId="77777777" w:rsidR="00454E65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cbind(lapply(result, function(y) lapply(1:3, function(i) cbind(y[[i]], div_type = names(y)[i])) %&gt;% </w:t>
      </w:r>
    </w:p>
    <w:p w14:paraId="4DFCAE4B" w14:textId="068A189E" w:rsidR="00F32D93" w:rsidRPr="00F32D93" w:rsidRDefault="00F32D93" w:rsidP="001D53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00" w:firstLine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do.call(rbind,.)) %&gt;% do.call(rbind,.) %&gt;% filter(level %in% cov | Method == 'Observed'),</w:t>
      </w:r>
    </w:p>
    <w:p w14:paraId="71B75D58" w14:textId="65245748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Latitude = names(beta.spat)[i])</w:t>
      </w:r>
    </w:p>
    <w:p w14:paraId="2284DA9A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}) %&gt;% do.call(rbind,.)</w:t>
      </w:r>
    </w:p>
    <w:p w14:paraId="5DC3137F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FCFC8E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spat$Region = as.numeric(output.spat$Region)</w:t>
      </w:r>
    </w:p>
    <w:p w14:paraId="1C22A119" w14:textId="77777777" w:rsidR="007D0DA6" w:rsidRDefault="00F32D93" w:rsidP="00454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00" w:hangingChars="700" w:hanging="14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spat = rbind(output.spat, </w:t>
      </w:r>
    </w:p>
    <w:p w14:paraId="327C9DED" w14:textId="46F94DA4" w:rsidR="007D0DA6" w:rsidRDefault="007D0DA6" w:rsidP="007D0D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00" w:hangingChars="700" w:hanging="140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ab/>
      </w:r>
      <w:r w:rsidR="001D5388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output.spat %&gt;% filter(Method == 'Observed', level %in% cov) %&gt;% </w:t>
      </w:r>
    </w:p>
    <w:p w14:paraId="015B10A0" w14:textId="1AC649FE" w:rsidR="00F32D93" w:rsidRPr="00F32D93" w:rsidRDefault="007D0DA6" w:rsidP="007D0D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00" w:hangingChars="700" w:hanging="140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ab/>
        <w:t xml:space="preserve">  </w:t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>
        <w:rPr>
          <w:rFonts w:asciiTheme="majorHAnsi" w:hAnsiTheme="majorHAnsi" w:cstheme="majorHAnsi"/>
          <w:kern w:val="0"/>
          <w:sz w:val="20"/>
          <w:szCs w:val="20"/>
        </w:rPr>
        <w:tab/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mutate('Method' = paste('Observed_', div_type, sep = '')))</w:t>
      </w:r>
    </w:p>
    <w:p w14:paraId="1D99814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output.spat[output.spat$Method == 'Observed', 'level'] = 'Observed'</w:t>
      </w:r>
    </w:p>
    <w:p w14:paraId="25012849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8732CEF" w14:textId="57860B5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list("temporal" = output.temp[,c('Order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level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Region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div_typ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Latitud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'Estimate')], </w:t>
      </w:r>
    </w:p>
    <w:p w14:paraId="358F95B1" w14:textId="5E760F91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"spatial" = output.spat[,c('Order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level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Region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div_typ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Latitud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'Estimate')])</w:t>
      </w:r>
    </w:p>
    <w:p w14:paraId="606E86C2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0B34AA0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7E6C8BF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stopCluster(cl)</w:t>
      </w:r>
    </w:p>
    <w:p w14:paraId="582051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BCADCC0" w14:textId="7777777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5 = list('temporal' = simu_output[[1]]$temporal,</w:t>
      </w:r>
    </w:p>
    <w:p w14:paraId="4BE9DCD6" w14:textId="2B79E610" w:rsid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'spatial'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 simu_output[[1]]$spatial)</w:t>
      </w:r>
    </w:p>
    <w:p w14:paraId="78781883" w14:textId="7777777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or (i in 2:length(simu_output)) {</w:t>
      </w:r>
    </w:p>
    <w:p w14:paraId="32515659" w14:textId="7777777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if (sum(simu_output[[i]]$temporal == 'Inf') == 0)</w:t>
      </w:r>
    </w:p>
    <w:p w14:paraId="0BCFC52A" w14:textId="71B9D52F" w:rsidR="00734433" w:rsidRPr="00734433" w:rsidRDefault="00734433" w:rsidP="005562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  output_fig_5$temporal = full_join(output_fig_5$temporal, simu_output[[i]]$temporal, </w:t>
      </w:r>
    </w:p>
    <w:p w14:paraId="3CCB9521" w14:textId="17B31635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by = c('Order', 'level', 'Region', 'div_type', 'Latitude'))</w:t>
      </w:r>
    </w:p>
    <w:p w14:paraId="47D7FB9C" w14:textId="7777777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if (sum(simu_output[[i]]$spatial == 'Inf') == 0)</w:t>
      </w:r>
    </w:p>
    <w:p w14:paraId="7C15DDBF" w14:textId="1EC26A6C" w:rsidR="00734433" w:rsidRPr="00734433" w:rsidRDefault="00734433" w:rsidP="005562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  output_fig_5$spatial = full_join(output_fig_5$spatial, simu_output[[i]]$spatial, </w:t>
      </w:r>
    </w:p>
    <w:p w14:paraId="6DE8E750" w14:textId="0008E234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by = c('Order', 'level', 'Region', 'div_type', 'Latitude'))</w:t>
      </w:r>
    </w:p>
    <w:p w14:paraId="2CB6D16A" w14:textId="1AFEDCE1" w:rsidR="00454E65" w:rsidRPr="00F32D9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1F51D673" w14:textId="08DF1329" w:rsidR="007D0DA6" w:rsidRDefault="0073443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_fig_5$temporal = cbind(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_fig_5$temporal[,1:5], </w:t>
      </w:r>
    </w:p>
    <w:p w14:paraId="26D70CD2" w14:textId="23F1FB5C" w:rsidR="00F32D93" w:rsidRPr="00F32D93" w:rsidRDefault="00F32D9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'Estimate' = apply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5$temporal[,-(1:5)], 1, mean))</w:t>
      </w:r>
    </w:p>
    <w:p w14:paraId="12844A3A" w14:textId="4CF4A308" w:rsidR="007D0DA6" w:rsidRDefault="0073443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_fig_5$spatial = cbind(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_fig_5$spatial[,1:5],  </w:t>
      </w:r>
    </w:p>
    <w:p w14:paraId="197E5E5E" w14:textId="727F5037" w:rsidR="00F32D93" w:rsidRPr="00F32D93" w:rsidRDefault="00F32D9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'Estimate' = apply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5$spatial[,-(1:5)],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1FAAE923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5(a) </w:t>
      </w:r>
      <w:bookmarkStart w:id="0" w:name="_GoBack"/>
      <w:bookmarkEnd w:id="0"/>
      <w:r>
        <w:rPr>
          <w:rFonts w:ascii="Times New Roman" w:hAnsi="Times New Roman" w:cs="Times New Roman"/>
          <w:kern w:val="0"/>
          <w:sz w:val="20"/>
          <w:szCs w:val="20"/>
        </w:rPr>
        <w:t>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lastRenderedPageBreak/>
        <w:t>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By setting a goal coverage = 99.9%, we then obtain Figure 5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646C5D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5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5)</w:t>
      </w:r>
    </w:p>
    <w:p w14:paraId="59D16CFD" w14:textId="339DCA65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5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5, goalC = 0.999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footerReference w:type="even" r:id="rId9"/>
      <w:footerReference w:type="default" r:id="rId10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CBA05" w14:textId="77777777" w:rsidR="00904547" w:rsidRDefault="00904547" w:rsidP="00B40771">
      <w:r>
        <w:separator/>
      </w:r>
    </w:p>
  </w:endnote>
  <w:endnote w:type="continuationSeparator" w:id="0">
    <w:p w14:paraId="4950FD1D" w14:textId="77777777" w:rsidR="00904547" w:rsidRDefault="00904547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284024" w:rsidRDefault="00284024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284024" w:rsidRDefault="00284024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1240165752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72257D79" w14:textId="12AD64BD" w:rsidR="00284024" w:rsidRDefault="00284024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separate"/>
        </w:r>
        <w:r w:rsidR="008E6CE6">
          <w:rPr>
            <w:rStyle w:val="a7"/>
            <w:noProof/>
          </w:rPr>
          <w:t>10</w:t>
        </w:r>
        <w:r>
          <w:rPr>
            <w:rStyle w:val="a7"/>
          </w:rPr>
          <w:fldChar w:fldCharType="end"/>
        </w:r>
      </w:p>
    </w:sdtContent>
  </w:sdt>
  <w:p w14:paraId="116F33DE" w14:textId="77777777" w:rsidR="00284024" w:rsidRDefault="00284024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42C32" w14:textId="77777777" w:rsidR="00904547" w:rsidRDefault="00904547" w:rsidP="00B40771">
      <w:r>
        <w:separator/>
      </w:r>
    </w:p>
  </w:footnote>
  <w:footnote w:type="continuationSeparator" w:id="0">
    <w:p w14:paraId="7DDBEA22" w14:textId="77777777" w:rsidR="00904547" w:rsidRDefault="00904547" w:rsidP="00B407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2905"/>
    <w:rsid w:val="00034B52"/>
    <w:rsid w:val="00035F3A"/>
    <w:rsid w:val="00046E6A"/>
    <w:rsid w:val="00047E6E"/>
    <w:rsid w:val="00051540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29C6"/>
    <w:rsid w:val="001747CF"/>
    <w:rsid w:val="001845D8"/>
    <w:rsid w:val="001849B9"/>
    <w:rsid w:val="00184DC5"/>
    <w:rsid w:val="001909CF"/>
    <w:rsid w:val="001914B9"/>
    <w:rsid w:val="00193004"/>
    <w:rsid w:val="00195D2B"/>
    <w:rsid w:val="0019671C"/>
    <w:rsid w:val="001A07D7"/>
    <w:rsid w:val="001B2D70"/>
    <w:rsid w:val="001B5614"/>
    <w:rsid w:val="001B6441"/>
    <w:rsid w:val="001B6F9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573D"/>
    <w:rsid w:val="0026564B"/>
    <w:rsid w:val="002676E6"/>
    <w:rsid w:val="00274373"/>
    <w:rsid w:val="00274BDC"/>
    <w:rsid w:val="00276801"/>
    <w:rsid w:val="00277298"/>
    <w:rsid w:val="00283783"/>
    <w:rsid w:val="00284024"/>
    <w:rsid w:val="0028703F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83C"/>
    <w:rsid w:val="00396548"/>
    <w:rsid w:val="00396A89"/>
    <w:rsid w:val="003A1A13"/>
    <w:rsid w:val="003A3FE9"/>
    <w:rsid w:val="003A5041"/>
    <w:rsid w:val="003A505F"/>
    <w:rsid w:val="003A59E2"/>
    <w:rsid w:val="003B2860"/>
    <w:rsid w:val="003B62A2"/>
    <w:rsid w:val="003C22DB"/>
    <w:rsid w:val="003C62BC"/>
    <w:rsid w:val="003D0E33"/>
    <w:rsid w:val="003D159F"/>
    <w:rsid w:val="003D2DE3"/>
    <w:rsid w:val="003D30DC"/>
    <w:rsid w:val="003D316C"/>
    <w:rsid w:val="003D6035"/>
    <w:rsid w:val="003D6050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3858"/>
    <w:rsid w:val="007F3BEC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F0468"/>
    <w:rsid w:val="008F10CA"/>
    <w:rsid w:val="008F2024"/>
    <w:rsid w:val="008F2D78"/>
    <w:rsid w:val="008F333D"/>
    <w:rsid w:val="008F409C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637D"/>
    <w:rsid w:val="009A7297"/>
    <w:rsid w:val="009B0C78"/>
    <w:rsid w:val="009B2B0D"/>
    <w:rsid w:val="009B46B7"/>
    <w:rsid w:val="009B6A6B"/>
    <w:rsid w:val="009C24CE"/>
    <w:rsid w:val="009C2DCE"/>
    <w:rsid w:val="009C6B6C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F7B"/>
    <w:rsid w:val="00A4271A"/>
    <w:rsid w:val="00A42860"/>
    <w:rsid w:val="00A45804"/>
    <w:rsid w:val="00A52452"/>
    <w:rsid w:val="00A544E8"/>
    <w:rsid w:val="00A55C36"/>
    <w:rsid w:val="00A56CF2"/>
    <w:rsid w:val="00A56DA0"/>
    <w:rsid w:val="00A61235"/>
    <w:rsid w:val="00A61911"/>
    <w:rsid w:val="00A63990"/>
    <w:rsid w:val="00A6535D"/>
    <w:rsid w:val="00A67755"/>
    <w:rsid w:val="00A7146B"/>
    <w:rsid w:val="00A741E8"/>
    <w:rsid w:val="00A77401"/>
    <w:rsid w:val="00A775DA"/>
    <w:rsid w:val="00A842A3"/>
    <w:rsid w:val="00A909B3"/>
    <w:rsid w:val="00AA2B8D"/>
    <w:rsid w:val="00AA59DC"/>
    <w:rsid w:val="00AB0DB2"/>
    <w:rsid w:val="00AB4B79"/>
    <w:rsid w:val="00AB4E6C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619C"/>
    <w:rsid w:val="00C07F3A"/>
    <w:rsid w:val="00C113A4"/>
    <w:rsid w:val="00C15995"/>
    <w:rsid w:val="00C15CEF"/>
    <w:rsid w:val="00C174B9"/>
    <w:rsid w:val="00C2156B"/>
    <w:rsid w:val="00C215EC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647"/>
    <w:rsid w:val="00EC1A21"/>
    <w:rsid w:val="00EC2433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3225E"/>
    <w:rsid w:val="00F32D93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87E"/>
    <w:rsid w:val="00FC4F16"/>
    <w:rsid w:val="00FC7E80"/>
    <w:rsid w:val="00FD065C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MS_iNEXT.BetaDi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17E99-0912-40D1-BA7F-86B33CDB7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5</TotalTime>
  <Pages>11</Pages>
  <Words>3242</Words>
  <Characters>18483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2</cp:revision>
  <cp:lastPrinted>2022-02-20T11:48:00Z</cp:lastPrinted>
  <dcterms:created xsi:type="dcterms:W3CDTF">2022-03-07T01:41:00Z</dcterms:created>
  <dcterms:modified xsi:type="dcterms:W3CDTF">2022-03-25T04:46:00Z</dcterms:modified>
</cp:coreProperties>
</file>